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4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4.0.0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S7_0.2.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12T13:41:57Z</dcterms:created>
  <dcterms:modified xsi:type="dcterms:W3CDTF">2025-09-12T13: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